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bookmarkStart w:id="0" w:name="_GoBack"/>
      <w:bookmarkEnd w:id="0"/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4808F0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0" t="0" r="0" b="0"/>
                <wp:wrapNone/>
                <wp:docPr id="2" name="Prostoką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04688" y="3675543"/>
                          <a:ext cx="682625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52300" y="3675543"/>
                          <a:ext cx="78740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Verdana" w:eastAsia="Verdana" w:hAnsi="Verdana" w:cs="Verdana"/>
          <w:noProof/>
          <w:color w:val="000000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0" t="0" r="0" b="0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050725" y="3675543"/>
                          <a:ext cx="590550" cy="208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42D12" w:rsidRDefault="00242D1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    <v:stroke startarrowwidth="narrow" startarrowlength="short" endarrowwidth="narrow" endarrowlength="short"/>
                <v:textbox inset="2.53958mm,2.53958mm,2.53958mm,2.53958mm">
                  <w:txbxContent>
                    <w:p w:rsidR="00242D12" w:rsidRDefault="00242D1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3004"/>
        <w:gridCol w:w="2027"/>
        <w:gridCol w:w="515"/>
        <w:gridCol w:w="1258"/>
        <w:gridCol w:w="2268"/>
      </w:tblGrid>
      <w:tr w:rsidR="00670DC3">
        <w:tc>
          <w:tcPr>
            <w:tcW w:w="5972" w:type="dxa"/>
            <w:gridSpan w:val="4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="006B1193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 </w:t>
            </w:r>
            <w:r w:rsidR="006B1193"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Technologia BIM </w:t>
            </w:r>
            <w:proofErr w:type="spellStart"/>
            <w:r w:rsidR="006B1193"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uilding</w:t>
            </w:r>
            <w:proofErr w:type="spellEnd"/>
            <w:r w:rsidR="006B1193"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nformation Modeling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AB540E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AB540E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AB540E">
        <w:trPr>
          <w:trHeight w:val="340"/>
        </w:trPr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AB540E">
        <w:tc>
          <w:tcPr>
            <w:tcW w:w="9498" w:type="dxa"/>
            <w:gridSpan w:val="6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6B1193"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downictwo</w:t>
            </w:r>
            <w:proofErr w:type="spellEnd"/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1B21A2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6B1193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RB</w:t>
            </w:r>
          </w:p>
        </w:tc>
      </w:tr>
      <w:tr w:rsidR="00670DC3" w:rsidRPr="001B21A2">
        <w:tc>
          <w:tcPr>
            <w:tcW w:w="9498" w:type="dxa"/>
            <w:gridSpan w:val="6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arek Salamak</w:t>
            </w:r>
          </w:p>
        </w:tc>
      </w:tr>
      <w:tr w:rsidR="00670DC3" w:rsidRPr="00AB540E">
        <w:tc>
          <w:tcPr>
            <w:tcW w:w="9498" w:type="dxa"/>
            <w:gridSpan w:val="6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uł </w:t>
            </w:r>
            <w:r w:rsid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pecjalistyczny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3. Status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6B1193"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wybieralny</w:t>
            </w:r>
            <w:proofErr w:type="spellEnd"/>
          </w:p>
        </w:tc>
      </w:tr>
      <w:tr w:rsidR="00670DC3" w:rsidRPr="00AB540E">
        <w:tc>
          <w:tcPr>
            <w:tcW w:w="9498" w:type="dxa"/>
            <w:gridSpan w:val="6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a</w:t>
            </w:r>
            <w:r w:rsid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gielski</w:t>
            </w:r>
          </w:p>
        </w:tc>
      </w:tr>
      <w:tr w:rsidR="00670DC3" w:rsidRPr="006B1193">
        <w:tc>
          <w:tcPr>
            <w:tcW w:w="9498" w:type="dxa"/>
            <w:gridSpan w:val="6"/>
          </w:tcPr>
          <w:p w:rsidR="007C1099" w:rsidRDefault="00EC1BA6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5. Przedmioty wprowadzające oraz wymagania wstępne: </w:t>
            </w:r>
          </w:p>
          <w:p w:rsidR="00670DC3" w:rsidRPr="00DB2FFA" w:rsidRDefault="006B1193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iedza z zakresu u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ż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ytkowania systemu MS Windows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oraz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oprogramowania 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S Office, 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AD (AutoCAD)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odstawy mechaniki, wytrzymało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ś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ci materiałów,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rojektowania </w:t>
            </w:r>
            <w:r w:rsidRPr="006B119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nstrukcji, MES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</w:p>
        </w:tc>
      </w:tr>
      <w:tr w:rsidR="00670DC3" w:rsidRPr="006B1193">
        <w:tc>
          <w:tcPr>
            <w:tcW w:w="9498" w:type="dxa"/>
            <w:gridSpan w:val="6"/>
          </w:tcPr>
          <w:p w:rsidR="00670DC3" w:rsidRPr="00DB2FFA" w:rsidRDefault="00EC1BA6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670DC3" w:rsidRPr="00DB2FFA" w:rsidRDefault="0074282B" w:rsidP="0074282B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prowadzenie do technologii BIM, zapoznanie słuchaczy z podstawowymi pojęciami i technologiami BIM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kazanie zasadniczych różnic między tradycyjną technologią CAD, a technologią BIM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Przedyskutowanie wpływu BIM na praktykę inżynierską, zasada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i/>
                <w:color w:val="000000"/>
                <w:sz w:val="22"/>
                <w:szCs w:val="22"/>
                <w:lang w:val="pl-PL"/>
              </w:rPr>
              <w:t>build-it-twic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zekazanie podstawowej wiedzy z zakresu informatyki pozwalającej zrozumieć informatyczne podstawy technologii BIM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BIM jako nowoczesny proces biznesowy oparty o koncepcje proces Lean/Agile i jako Zintegrowany Proces Inwestycyjny (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tegrated</w:t>
            </w:r>
            <w:proofErr w:type="spellEnd"/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roject Delivery)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BIM dla inwestora, projektanta, wykonawcy, zarządcy, 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roducenta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 urzędnika</w:t>
            </w:r>
            <w:r w:rsidR="007C109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</w:p>
        </w:tc>
      </w:tr>
      <w:tr w:rsidR="00670DC3">
        <w:tc>
          <w:tcPr>
            <w:tcW w:w="9498" w:type="dxa"/>
            <w:gridSpan w:val="6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AB540E" w:rsidTr="007C1099">
        <w:tc>
          <w:tcPr>
            <w:tcW w:w="42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027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773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155577" w:rsidRPr="00155577" w:rsidTr="004207AD">
        <w:tc>
          <w:tcPr>
            <w:tcW w:w="426" w:type="dxa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1</w:t>
            </w:r>
          </w:p>
        </w:tc>
        <w:tc>
          <w:tcPr>
            <w:tcW w:w="3004" w:type="dxa"/>
          </w:tcPr>
          <w:p w:rsidR="00155577" w:rsidRPr="00DB2FFA" w:rsidRDefault="00155577" w:rsidP="00155577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Student zna podstawy technologii BIM, rozumie terminologię, zna obszary zastosowania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2027" w:type="dxa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155577" w:rsidRPr="00DB2FFA" w:rsidRDefault="00AB540E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15557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_W01 </w:t>
            </w:r>
          </w:p>
          <w:p w:rsidR="00155577" w:rsidRPr="00DB2FFA" w:rsidRDefault="00AB540E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15557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U01</w:t>
            </w:r>
          </w:p>
        </w:tc>
      </w:tr>
      <w:tr w:rsidR="00155577" w:rsidRPr="00155577" w:rsidTr="004207AD">
        <w:tc>
          <w:tcPr>
            <w:tcW w:w="426" w:type="dxa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</w:t>
            </w:r>
          </w:p>
        </w:tc>
        <w:tc>
          <w:tcPr>
            <w:tcW w:w="3004" w:type="dxa"/>
          </w:tcPr>
          <w:p w:rsidR="00155577" w:rsidRPr="00DB2FFA" w:rsidRDefault="00155577" w:rsidP="00155577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a wiedz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ę</w:t>
            </w: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o procesach IPD, pracy współbieżnej, rozumie różnice między CAD i BIM.</w:t>
            </w:r>
          </w:p>
        </w:tc>
        <w:tc>
          <w:tcPr>
            <w:tcW w:w="2027" w:type="dxa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155577" w:rsidRDefault="00AB540E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15557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W02</w:t>
            </w:r>
          </w:p>
          <w:p w:rsidR="00155577" w:rsidRPr="00DB2FFA" w:rsidRDefault="00AB540E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15557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K04</w:t>
            </w:r>
          </w:p>
        </w:tc>
      </w:tr>
      <w:tr w:rsidR="00155577" w:rsidRPr="00155577" w:rsidTr="004207AD">
        <w:tc>
          <w:tcPr>
            <w:tcW w:w="426" w:type="dxa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3</w:t>
            </w:r>
          </w:p>
        </w:tc>
        <w:tc>
          <w:tcPr>
            <w:tcW w:w="3004" w:type="dxa"/>
          </w:tcPr>
          <w:p w:rsidR="00155577" w:rsidRPr="00DB2FFA" w:rsidRDefault="00155577" w:rsidP="00155577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 w:rsidRPr="0092018E">
              <w:rPr>
                <w:rFonts w:ascii="Times New Roman" w:eastAsia="Times New Roman" w:hAnsi="Times New Roman" w:cs="Times New Roman"/>
                <w:sz w:val="22"/>
                <w:lang w:val="pl-PL"/>
              </w:rPr>
              <w:t xml:space="preserve">Student zna ekosystem oprogramowania BIM, wie jak i do czego można wykorzystać </w:t>
            </w:r>
            <w:r w:rsidRPr="0092018E">
              <w:rPr>
                <w:rFonts w:ascii="Times New Roman" w:eastAsia="Times New Roman" w:hAnsi="Times New Roman" w:cs="Times New Roman"/>
                <w:sz w:val="22"/>
                <w:lang w:val="pl-PL"/>
              </w:rPr>
              <w:lastRenderedPageBreak/>
              <w:t>model BIM w różnych sytuacjach</w:t>
            </w:r>
            <w:r>
              <w:rPr>
                <w:rFonts w:ascii="Times New Roman" w:eastAsia="Times New Roman" w:hAnsi="Times New Roman" w:cs="Times New Roman"/>
                <w:sz w:val="22"/>
                <w:lang w:val="pl-PL"/>
              </w:rPr>
              <w:t>.</w:t>
            </w:r>
          </w:p>
        </w:tc>
        <w:tc>
          <w:tcPr>
            <w:tcW w:w="2027" w:type="dxa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155577" w:rsidRDefault="00AB540E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15557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W06</w:t>
            </w:r>
          </w:p>
          <w:p w:rsidR="00155577" w:rsidRPr="00DB2FFA" w:rsidRDefault="00AB540E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15557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U10</w:t>
            </w:r>
          </w:p>
        </w:tc>
      </w:tr>
      <w:tr w:rsidR="00155577" w:rsidRPr="00155577" w:rsidTr="004207AD">
        <w:tc>
          <w:tcPr>
            <w:tcW w:w="426" w:type="dxa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4</w:t>
            </w:r>
          </w:p>
        </w:tc>
        <w:tc>
          <w:tcPr>
            <w:tcW w:w="3004" w:type="dxa"/>
          </w:tcPr>
          <w:p w:rsidR="00155577" w:rsidRPr="00DB2FFA" w:rsidRDefault="00155577" w:rsidP="00155577">
            <w:pPr>
              <w:pStyle w:val="Normalny1"/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Student zna łańcuch dostaw budownictwa 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z</w:t>
            </w: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miejsce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m</w:t>
            </w:r>
            <w:r w:rsidRPr="0092018E"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 xml:space="preserve"> BIM. Zna rolę i znaczenie BIM dla interesariuszy procesu budowlanego</w:t>
            </w:r>
            <w: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  <w:t>.</w:t>
            </w:r>
          </w:p>
        </w:tc>
        <w:tc>
          <w:tcPr>
            <w:tcW w:w="2027" w:type="dxa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kolokwium</w:t>
            </w:r>
          </w:p>
        </w:tc>
        <w:tc>
          <w:tcPr>
            <w:tcW w:w="1773" w:type="dxa"/>
            <w:gridSpan w:val="2"/>
            <w:vAlign w:val="center"/>
          </w:tcPr>
          <w:p w:rsidR="00155577" w:rsidRPr="00DB2FFA" w:rsidRDefault="00155577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  <w:vAlign w:val="center"/>
          </w:tcPr>
          <w:p w:rsidR="00155577" w:rsidRDefault="00AB540E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15557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W07</w:t>
            </w:r>
          </w:p>
          <w:p w:rsidR="00155577" w:rsidRPr="00DB2FFA" w:rsidRDefault="00AB540E" w:rsidP="00155577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YMIN</w:t>
            </w:r>
            <w:r w:rsidR="00155577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_K02</w:t>
            </w:r>
          </w:p>
        </w:tc>
      </w:tr>
      <w:tr w:rsidR="00C44515" w:rsidRPr="00155577" w:rsidTr="007C1099">
        <w:tc>
          <w:tcPr>
            <w:tcW w:w="426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C44515" w:rsidRPr="00DB2FFA" w:rsidRDefault="00C44515" w:rsidP="00C44515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</w:p>
        </w:tc>
        <w:tc>
          <w:tcPr>
            <w:tcW w:w="2027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773" w:type="dxa"/>
            <w:gridSpan w:val="2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C44515" w:rsidRPr="00155577" w:rsidTr="007C1099">
        <w:tc>
          <w:tcPr>
            <w:tcW w:w="426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3004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027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1773" w:type="dxa"/>
            <w:gridSpan w:val="2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  <w:tc>
          <w:tcPr>
            <w:tcW w:w="2268" w:type="dxa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</w:p>
        </w:tc>
      </w:tr>
      <w:tr w:rsidR="00C44515">
        <w:tc>
          <w:tcPr>
            <w:tcW w:w="9498" w:type="dxa"/>
            <w:gridSpan w:val="6"/>
          </w:tcPr>
          <w:p w:rsidR="00C44515" w:rsidRPr="00DB2FFA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iczba godzin)</w:t>
            </w:r>
          </w:p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   Sem.  -</w:t>
            </w:r>
          </w:p>
        </w:tc>
      </w:tr>
      <w:tr w:rsidR="00C44515" w:rsidRPr="0074282B">
        <w:tc>
          <w:tcPr>
            <w:tcW w:w="9498" w:type="dxa"/>
            <w:gridSpan w:val="6"/>
          </w:tcPr>
          <w:p w:rsidR="00C44515" w:rsidRPr="0074282B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74282B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9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Pr="0074282B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Treści kształcenia: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ab/>
            </w:r>
          </w:p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1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prowadzenie do BIM. Podstawowa terminologia BIM (wymiarowość modeli, poziomy dojrzałości, itp.). BIM a CAD. 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Cechy m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odel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BIM. BIM jako proces biznesowy. BIM jako system PLM. BIM jako proces Lean i jako proces IPD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</w:p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2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Zasady tworzenia obiektowego modelu BIM. Obiekty, rodziny obiektów, klasyfikacja obiektów, więzy, relacje, modyfikacja cech obiektu. Semantyczne modele danych. Przegląd oprogramowania BIM, główne linie produktów.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OpenB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Otwarte standardy modeli danych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OpenBIM</w:t>
            </w:r>
            <w:proofErr w:type="spellEnd"/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 IFC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COBi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BCF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gbX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LandXM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</w:t>
            </w:r>
          </w:p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3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BIM – nowe narzędzia i nowe procesy. Proces inwestycyjny w branży budowlanej. BIM - poziomy dojrzałości. Współpraca międzybranżowa i praca współbieżna. Procesy komunikacyjne w branży budowlanej. Interoperacyjność oprogramowania/modeli BIM.</w:t>
            </w:r>
          </w:p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W4. 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Organizacja i metodologia pracy zespołów pracujących w BIM. Typy modeli BIM, poziomy rozwoju modelu.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</w:rPr>
              <w:t>Specyfikacje</w:t>
            </w:r>
            <w:proofErr w:type="spellEnd"/>
            <w:r w:rsidRPr="0074282B">
              <w:rPr>
                <w:rFonts w:ascii="Times New Roman" w:eastAsia="Times New Roman" w:hAnsi="Times New Roman" w:cs="Times New Roman"/>
                <w:color w:val="000000"/>
              </w:rPr>
              <w:t xml:space="preserve"> LOD/LOI (Level of Detail/Level of Development/Level of Information),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</w:rPr>
              <w:t>systemy</w:t>
            </w:r>
            <w:proofErr w:type="spellEnd"/>
            <w:r w:rsidRPr="0074282B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74282B">
              <w:rPr>
                <w:rFonts w:ascii="Times New Roman" w:eastAsia="Times New Roman" w:hAnsi="Times New Roman" w:cs="Times New Roman"/>
                <w:color w:val="000000"/>
              </w:rPr>
              <w:t>klasyfikacj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:rsidR="00C44515" w:rsidRPr="0074282B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W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5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. BIM w cyklu życia obiektu. BIM dla interesariuszy procesów budowlanych (inwestor, projektant, wykonawca, zarządca nieruchomości, 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roducent</w:t>
            </w:r>
            <w:r w:rsidRPr="0074282B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 urzędnik)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. Zaliczenie</w:t>
            </w:r>
          </w:p>
        </w:tc>
      </w:tr>
      <w:tr w:rsidR="00C44515">
        <w:tc>
          <w:tcPr>
            <w:tcW w:w="9498" w:type="dxa"/>
            <w:gridSpan w:val="6"/>
          </w:tcPr>
          <w:p w:rsidR="00C44515" w:rsidRDefault="00C44515" w:rsidP="00C4451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AB540E">
        <w:tc>
          <w:tcPr>
            <w:tcW w:w="9498" w:type="dxa"/>
          </w:tcPr>
          <w:p w:rsidR="00670DC3" w:rsidRPr="00155577" w:rsidRDefault="00EC1BA6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</w:rPr>
            </w:pPr>
            <w:r w:rsidRPr="00155577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1. </w:t>
            </w:r>
            <w:proofErr w:type="spellStart"/>
            <w:r w:rsidRPr="00155577"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 w:rsidRPr="00155577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155577">
              <w:rPr>
                <w:rFonts w:ascii="Times New Roman" w:eastAsia="Times New Roman" w:hAnsi="Times New Roman" w:cs="Times New Roman"/>
                <w:b/>
                <w:color w:val="000000"/>
              </w:rPr>
              <w:t>podstawowa</w:t>
            </w:r>
            <w:proofErr w:type="spellEnd"/>
            <w:r w:rsidRPr="00155577"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 w:rsidRPr="007C1099">
              <w:rPr>
                <w:rFonts w:ascii="Times New Roman" w:eastAsia="Times New Roman" w:hAnsi="Times New Roman" w:cs="Times New Roman"/>
              </w:rPr>
              <w:t>[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 w:rsidRPr="007C1099">
              <w:rPr>
                <w:rFonts w:ascii="Times New Roman" w:eastAsia="Times New Roman" w:hAnsi="Times New Roman" w:cs="Times New Roman"/>
              </w:rPr>
              <w:t>] Eastman</w:t>
            </w:r>
            <w:r>
              <w:rPr>
                <w:rFonts w:ascii="Times New Roman" w:eastAsia="Times New Roman" w:hAnsi="Times New Roman" w:cs="Times New Roman"/>
              </w:rPr>
              <w:t xml:space="preserve"> C.,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BIM Handbook, Wi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Pr="007C1099">
              <w:rPr>
                <w:rFonts w:ascii="Times New Roman" w:eastAsia="Times New Roman" w:hAnsi="Times New Roman" w:cs="Times New Roman"/>
              </w:rPr>
              <w:t>e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N</w:t>
            </w:r>
            <w:r>
              <w:rPr>
                <w:rFonts w:ascii="Times New Roman" w:eastAsia="Times New Roman" w:hAnsi="Times New Roman" w:cs="Times New Roman"/>
              </w:rPr>
              <w:t>ew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York, 2014</w:t>
            </w:r>
          </w:p>
          <w:p w:rsid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[2] Hardin B., BIM and Construction Management, </w:t>
            </w:r>
            <w:r w:rsidRPr="007C1099">
              <w:rPr>
                <w:rFonts w:ascii="Times New Roman" w:eastAsia="Times New Roman" w:hAnsi="Times New Roman" w:cs="Times New Roman"/>
              </w:rPr>
              <w:t>Wi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Pr="007C1099">
              <w:rPr>
                <w:rFonts w:ascii="Times New Roman" w:eastAsia="Times New Roman" w:hAnsi="Times New Roman" w:cs="Times New Roman"/>
              </w:rPr>
              <w:t>ey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N</w:t>
            </w:r>
            <w:r>
              <w:rPr>
                <w:rFonts w:ascii="Times New Roman" w:eastAsia="Times New Roman" w:hAnsi="Times New Roman" w:cs="Times New Roman"/>
              </w:rPr>
              <w:t>ew</w:t>
            </w:r>
            <w:r w:rsidRPr="007C1099">
              <w:rPr>
                <w:rFonts w:ascii="Times New Roman" w:eastAsia="Times New Roman" w:hAnsi="Times New Roman" w:cs="Times New Roman"/>
              </w:rPr>
              <w:t xml:space="preserve"> York, 201</w:t>
            </w:r>
            <w:r>
              <w:rPr>
                <w:rFonts w:ascii="Times New Roman" w:eastAsia="Times New Roman" w:hAnsi="Times New Roman" w:cs="Times New Roman"/>
              </w:rPr>
              <w:t>5</w:t>
            </w:r>
          </w:p>
          <w:p w:rsidR="007C1099" w:rsidRP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pl-PL"/>
              </w:rPr>
            </w:pPr>
            <w:r w:rsidRPr="007C1099">
              <w:rPr>
                <w:rFonts w:ascii="Times New Roman" w:eastAsia="Times New Roman" w:hAnsi="Times New Roman" w:cs="Times New Roman"/>
                <w:lang w:val="pl-PL"/>
              </w:rPr>
              <w:t>[</w:t>
            </w:r>
            <w:r>
              <w:rPr>
                <w:rFonts w:ascii="Times New Roman" w:eastAsia="Times New Roman" w:hAnsi="Times New Roman" w:cs="Times New Roman"/>
                <w:lang w:val="pl-PL"/>
              </w:rPr>
              <w:t>3</w:t>
            </w:r>
            <w:r w:rsidRPr="007C1099">
              <w:rPr>
                <w:rFonts w:ascii="Times New Roman" w:eastAsia="Times New Roman" w:hAnsi="Times New Roman" w:cs="Times New Roman"/>
                <w:lang w:val="pl-PL"/>
              </w:rPr>
              <w:t>] Kasznia D., Magiera J., W</w:t>
            </w:r>
            <w:r>
              <w:rPr>
                <w:rFonts w:ascii="Times New Roman" w:eastAsia="Times New Roman" w:hAnsi="Times New Roman" w:cs="Times New Roman"/>
                <w:lang w:val="pl-PL"/>
              </w:rPr>
              <w:t>ierzowiecki P., BIM w praktyce, PWN, Warszawa, 2017</w:t>
            </w:r>
          </w:p>
        </w:tc>
      </w:tr>
      <w:tr w:rsidR="00670DC3">
        <w:tc>
          <w:tcPr>
            <w:tcW w:w="9498" w:type="dxa"/>
          </w:tcPr>
          <w:p w:rsidR="00670DC3" w:rsidRPr="007C1099" w:rsidRDefault="00EC1BA6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7C1099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2. Literatura uzupe</w:t>
            </w:r>
            <w:r w:rsidR="007C1099" w:rsidRPr="007C1099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ł</w:t>
            </w:r>
            <w:r w:rsidRPr="007C1099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niająca:</w:t>
            </w:r>
          </w:p>
          <w:p w:rsidR="007C1099" w:rsidRP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pl-PL"/>
              </w:rPr>
            </w:pPr>
            <w:r w:rsidRPr="007C1099">
              <w:rPr>
                <w:rFonts w:ascii="Times New Roman" w:eastAsia="Times New Roman" w:hAnsi="Times New Roman" w:cs="Times New Roman"/>
                <w:lang w:val="pl-PL"/>
              </w:rPr>
              <w:t xml:space="preserve">[1]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  <w:lang w:val="pl-PL"/>
              </w:rPr>
              <w:t>Autodesk</w:t>
            </w:r>
            <w:proofErr w:type="spellEnd"/>
            <w:r w:rsidRPr="007C1099">
              <w:rPr>
                <w:rFonts w:ascii="Times New Roman" w:eastAsia="Times New Roman" w:hAnsi="Times New Roman" w:cs="Times New Roman"/>
                <w:lang w:val="pl-PL"/>
              </w:rPr>
              <w:t xml:space="preserve">,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  <w:lang w:val="pl-PL"/>
              </w:rPr>
              <w:t>Revit</w:t>
            </w:r>
            <w:proofErr w:type="spellEnd"/>
            <w:r w:rsidRPr="007C1099">
              <w:rPr>
                <w:rFonts w:ascii="Times New Roman" w:eastAsia="Times New Roman" w:hAnsi="Times New Roman" w:cs="Times New Roman"/>
                <w:lang w:val="pl-PL"/>
              </w:rPr>
              <w:t xml:space="preserve"> 2015, , 2014, dokumentacja on-line</w:t>
            </w:r>
          </w:p>
          <w:p w:rsidR="007C1099" w:rsidRPr="007C1099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 w:rsidRPr="007C1099">
              <w:rPr>
                <w:rFonts w:ascii="Times New Roman" w:eastAsia="Times New Roman" w:hAnsi="Times New Roman" w:cs="Times New Roman"/>
              </w:rPr>
              <w:t xml:space="preserve">[2] Autodesk,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</w:rPr>
              <w:t>Navisworks</w:t>
            </w:r>
            <w:proofErr w:type="spellEnd"/>
            <w:r w:rsidRPr="007C1099">
              <w:rPr>
                <w:rFonts w:ascii="Times New Roman" w:eastAsia="Times New Roman" w:hAnsi="Times New Roman" w:cs="Times New Roman"/>
              </w:rPr>
              <w:t xml:space="preserve">, , 2014,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</w:rPr>
              <w:t>dokumentacja</w:t>
            </w:r>
            <w:proofErr w:type="spellEnd"/>
            <w:r w:rsidRPr="007C1099">
              <w:rPr>
                <w:rFonts w:ascii="Times New Roman" w:eastAsia="Times New Roman" w:hAnsi="Times New Roman" w:cs="Times New Roman"/>
              </w:rPr>
              <w:t xml:space="preserve"> on-line</w:t>
            </w:r>
          </w:p>
          <w:p w:rsidR="00670DC3" w:rsidRPr="001B21A2" w:rsidRDefault="007C1099" w:rsidP="007C1099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 w:rsidRPr="007C1099">
              <w:rPr>
                <w:rFonts w:ascii="Times New Roman" w:eastAsia="Times New Roman" w:hAnsi="Times New Roman" w:cs="Times New Roman"/>
              </w:rPr>
              <w:t xml:space="preserve">[3] Autodesk, Vasari, , 2014, </w:t>
            </w:r>
            <w:proofErr w:type="spellStart"/>
            <w:r w:rsidRPr="007C1099">
              <w:rPr>
                <w:rFonts w:ascii="Times New Roman" w:eastAsia="Times New Roman" w:hAnsi="Times New Roman" w:cs="Times New Roman"/>
              </w:rPr>
              <w:t>dokumentacja</w:t>
            </w:r>
            <w:proofErr w:type="spellEnd"/>
            <w:r w:rsidRPr="007C1099">
              <w:rPr>
                <w:rFonts w:ascii="Times New Roman" w:eastAsia="Times New Roman" w:hAnsi="Times New Roman" w:cs="Times New Roman"/>
              </w:rPr>
              <w:t xml:space="preserve"> on-line</w:t>
            </w:r>
          </w:p>
        </w:tc>
      </w:tr>
      <w:tr w:rsidR="00670DC3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AB540E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.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For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AB540E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AB540E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lastRenderedPageBreak/>
              <w:t>27. Liczba punktów ECTS uzyskanych na zajęciach o charakterze praktycznym (laboratoria, projekty):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…………………………….</w:t>
      </w: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(data i podpis prowadzącego)</w:t>
      </w: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dyrektora </w:t>
      </w:r>
      <w:r w:rsidR="005922E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Szkoły Doktorskiej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35E3" w:rsidRDefault="000435E3" w:rsidP="00670DC3">
      <w:r>
        <w:separator/>
      </w:r>
    </w:p>
  </w:endnote>
  <w:endnote w:type="continuationSeparator" w:id="0">
    <w:p w:rsidR="000435E3" w:rsidRDefault="000435E3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35E3" w:rsidRDefault="000435E3" w:rsidP="00670DC3">
      <w:r>
        <w:separator/>
      </w:r>
    </w:p>
  </w:footnote>
  <w:footnote w:type="continuationSeparator" w:id="0">
    <w:p w:rsidR="000435E3" w:rsidRDefault="000435E3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qgUA00JIjCwAAAA="/>
  </w:docVars>
  <w:rsids>
    <w:rsidRoot w:val="00670DC3"/>
    <w:rsid w:val="000435E3"/>
    <w:rsid w:val="00155577"/>
    <w:rsid w:val="001B21A2"/>
    <w:rsid w:val="00242D12"/>
    <w:rsid w:val="002D455B"/>
    <w:rsid w:val="00320827"/>
    <w:rsid w:val="004808F0"/>
    <w:rsid w:val="005922E6"/>
    <w:rsid w:val="00670DC3"/>
    <w:rsid w:val="006B1193"/>
    <w:rsid w:val="0074282B"/>
    <w:rsid w:val="0074303D"/>
    <w:rsid w:val="007C1099"/>
    <w:rsid w:val="0092018E"/>
    <w:rsid w:val="00A201F1"/>
    <w:rsid w:val="00AB540E"/>
    <w:rsid w:val="00C44515"/>
    <w:rsid w:val="00DB2FFA"/>
    <w:rsid w:val="00EC1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674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6</cp:revision>
  <dcterms:created xsi:type="dcterms:W3CDTF">2018-05-26T08:11:00Z</dcterms:created>
  <dcterms:modified xsi:type="dcterms:W3CDTF">2018-06-25T11:27:00Z</dcterms:modified>
</cp:coreProperties>
</file>